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43,83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f_co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2, 3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g_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0 (20.5, 27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g_max_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3 (24.9, 31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g_hum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70, 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g_heat_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5 (23.0, 3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_heat_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26, 4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_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, 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_H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, 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g_price_kW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 (7.2, 12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g_price_30_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 (7.2, 1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_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74 (39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7T13:45:56Z</dcterms:created>
  <dcterms:modified xsi:type="dcterms:W3CDTF">2025-04-07T13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